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77777777" w:rsidR="003459EB" w:rsidRDefault="00000000">
      <w:pPr>
        <w:pStyle w:val="BodyText"/>
        <w:rPr>
          <w:rFonts w:ascii="Times New Roman"/>
          <w:sz w:val="20"/>
        </w:rPr>
      </w:pPr>
      <w:r>
        <w:pict w14:anchorId="38324672">
          <v:group id="_x0000_s1046" style="position:absolute;margin-left:558.95pt;margin-top:81.15pt;width:39.15pt;height:4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7BC560FF">
          <v:group id="_x0000_s1036" style="position:absolute;margin-left:22.15pt;margin-top:13.1pt;width:574.55pt;height:78.5pt;z-index:-15786496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2153;top:824;width:8604;height:855" coordorigin="2154,824" coordsize="8604,855" o:spt="100" adj="0,,0" path="m2795,1480r-51,-126l2693,1228r-74,-183l2545,862r,366l2403,1228r70,-183l2475,1045r70,183l2545,862r-4,-11l2408,851r-254,629l2308,1480r46,-126l2594,1354r47,126l2795,1480xm2954,1089r-135,l2819,1480r135,l2954,1089xm2968,927r-6,-31l2945,870r-25,-17l2888,847r-31,6l2832,870r-17,26l2808,927r7,31l2832,984r25,17l2888,1007r32,-6l2945,984r17,-26l2968,927xm3391,1102r-6,-4l3367,1090r-27,-9l3306,1077r-46,1l3233,1086r-21,20l3186,1145r-2,l3184,1089r-135,l3049,1480r135,l3184,1274r3,-16l3198,1231r24,-25l3264,1195r27,l3307,1198r12,6l3335,1216r56,-114xm4254,1551r-26,-56l4209,1454r-6,7l4186,1475r-30,14l4114,1495r-29,-2l4057,1488r-25,-5l4016,1481r,-3l4089,1445r61,-51l4183,1347r13,-18l4225,1252r10,-87l4227,1089r-23,-69l4182,984r-15,-24l4119,910r-39,-25l4080,1165r-8,68l4044,1291r-49,40l3923,1347r-75,-16l3799,1291r-27,-58l3764,1165r9,-68l3802,1039r49,-40l3923,984r71,15l4043,1039r28,58l4080,1165r,-280l4061,872r-66,-24l3923,839r-72,9l3785,872r-59,38l3678,960r-37,60l3617,1089r-8,76l3617,1243r23,71l3677,1375r49,50l3787,1463r70,22l3857,1489r-27,1l3810,1497r-21,22l3756,1560r35,52l3797,1607r18,-12l3844,1582r40,-5l3947,1586r104,41l4113,1636r59,-1l4206,1626r23,-26l4240,1577r14,-26xm4715,1089r-135,l4580,1275r-4,49l4563,1357r-24,19l4503,1382r-36,-6l4443,1357r-13,-33l4426,1275r,-186l4291,1089r,219l4299,1377r24,52l4365,1465r60,20l4503,1492r78,-7l4641,1465r42,-36l4707,1377r8,-69l4715,1089xm5228,1089r-132,l5096,1285r-6,37l5071,1351r-29,19l5006,1376r-38,-6l4939,1351r-18,-29l4914,1285r7,-37l4941,1218r29,-19l5006,1193r35,6l5070,1218r19,30l5096,1285r,-196l5093,1089r,37l5067,1105r-30,-15l5003,1081r-38,-4l4886,1094r-61,44l4785,1204r-14,81l4785,1365r40,66l4886,1475r79,17l5004,1487r34,-11l5069,1458r24,-22l5095,1436r,44l5228,1480r,-44l5228,1376r,-183l5228,1126r,-37xm5455,824r-135,l5320,1480r135,l5455,824xm5681,1089r-135,l5546,1480r135,l5681,1089xm5696,927r-7,-31l5672,870r-25,-17l5616,847r-32,6l5559,870r-17,26l5536,927r6,31l5559,984r25,17l5616,1007r31,-6l5672,984r17,-26l5696,927xm6530,1089r-155,l6281,1289,6172,1089r-155,l6017,1089r-83,l5934,943r-135,l5799,1089r-56,l5743,1192r56,l5799,1342r6,53l5826,1443r41,35l5933,1492r33,-1l5987,1489r19,-8l6032,1467r-30,-97l5999,1358r-16,12l5965,1370r-14,-3l5942,1357r-6,-17l5934,1316r,-124l6017,1192r,-103l6202,1419r-135,259l6223,1678r307,-589xm6904,1089r-135,l6769,1480r135,l6904,1089xm6918,927r-6,-31l6895,870r-26,-17l6838,847r-31,6l6782,870r-18,26l6758,927r6,31l6782,984r25,17l6838,1007r31,-6l6895,984r17,-26l6918,927xm7419,1222r-16,-68l7360,1109r-55,-24l7248,1077r-31,4l7187,1092r-27,17l7136,1130r-2,l7134,1089r-135,l6999,1480r135,l7134,1259r7,-28l7159,1206r26,-17l7214,1183r30,6l7266,1206r14,25l7284,1259r,221l7419,1480r,-258xm8206,897r-13,-9l8154,868r-64,-20l8000,839r-75,9l7854,873r-63,38l7737,962r-42,61l7668,1092r-9,75l7668,1241r27,69l7737,1370r54,50l7854,1459r71,24l8000,1492r80,-1l8128,1484r36,-17l8206,1434r-61,-122l8136,1318r-25,13l8072,1344r-50,6l7929,1333r-65,-43l7827,1230r-13,-65l7827,1101r37,-60l7929,998r93,-17l8065,981r27,4l8115,997r30,22l8206,897xm8691,1089r-132,l8559,1285r-7,37l8533,1351r-29,19l8468,1376r-37,-6l8402,1351r-19,-29l8376,1285r8,-37l8403,1218r29,-19l8468,1193r35,6l8532,1218r20,30l8559,1285r,-196l8556,1089r,37l8530,1105r-31,-15l8465,1081r-37,-4l8349,1094r-62,44l8247,1204r-14,81l8247,1365r40,66l8349,1475r79,17l8466,1487r35,-11l8531,1458r25,-22l8557,1436r,44l8691,1480r,-44l8691,1376r,-183l8691,1126r,-37xm9203,1222r-17,-68l9144,1109r-56,-24l9031,1077r-31,4l8970,1092r-27,17l8919,1130r-2,l8917,1089r-135,l8782,1480r135,l8917,1259r7,-28l8942,1206r26,-17l8997,1183r30,6l9049,1206r14,25l9068,1259r,221l9203,1480r,-258xm9716,1089r-132,l9584,1285r-7,37l9558,1351r-29,19l9493,1376r-37,-6l9427,1351r-19,-29l9402,1285r7,-37l9428,1218r29,-19l9493,1193r36,6l9557,1218r20,30l9584,1285r,-196l9581,1089r,37l9555,1105r-31,-15l9490,1081r-37,-4l9374,1094r-62,44l9272,1204r-14,81l9272,1365r40,66l9374,1475r79,17l9491,1487r35,-11l9556,1458r25,-22l9582,1436r,44l9716,1480r,-44l9716,1376r,-183l9716,1126r,-37xm10237,824r-132,l10105,1285r-7,37l10079,1351r-29,19l10014,1376r-37,-6l9948,1351r-19,-29l9922,1285r8,-37l9949,1218r29,-19l10014,1193r35,6l10078,1218r20,30l10105,1285r,-461l10102,824r,302l10076,1105r-31,-15l10011,1081r-37,-4l9895,1094r-62,44l9793,1204r-14,81l9793,1365r40,66l9895,1475r79,17l10012,1487r35,-11l10077,1458r25,-22l10103,1436r,44l10237,1480r,-44l10237,1376r,-183l10237,1126r,-302xm10758,1089r-132,l10626,1285r-7,37l10600,1351r-29,19l10535,1376r-38,-6l10469,1351r-19,-29l10443,1285r7,-37l10470,1218r29,-19l10535,1193r35,6l10599,1218r20,30l10626,1285r,-196l10623,1089r,37l10596,1105r-30,-15l10532,1081r-38,-4l10416,1094r-62,44l10314,1204r-14,81l10314,1365r40,66l10416,1475r78,17l10533,1487r35,-11l10598,1458r25,-22l10624,1436r,44l10758,1480r,-44l10758,1376r,-183l10758,1126r,-37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style="mso-next-textbox:#_x0000_s1038" inset="0,0,0,0">
                <w:txbxContent>
                  <w:p w14:paraId="18F64A18" w14:textId="77777777" w:rsidR="003459EB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style="mso-next-textbox:#_x0000_s1037" inset="0,0,0,0">
                <w:txbxContent>
                  <w:p w14:paraId="0104B1ED" w14:textId="77777777" w:rsidR="003459EB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5E2711D1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319B66D5" w14:textId="26E76C03" w:rsidR="003C027B" w:rsidRDefault="003C027B" w:rsidP="003C027B">
      <w:pPr>
        <w:rPr>
          <w:rFonts w:ascii="Arial Narrow" w:hAnsi="Arial Narrow"/>
          <w:b/>
          <w:sz w:val="52"/>
          <w:szCs w:val="52"/>
        </w:rPr>
      </w:pPr>
      <w:r>
        <w:rPr>
          <w:rFonts w:ascii="Arial Narrow" w:hAnsi="Arial Narrow"/>
          <w:b/>
          <w:sz w:val="52"/>
          <w:szCs w:val="52"/>
        </w:rPr>
        <w:t>Air Quality Measurement Stations – PM2.5</w:t>
      </w:r>
    </w:p>
    <w:p w14:paraId="17277DD8" w14:textId="77777777" w:rsidR="003C027B" w:rsidRPr="00FE0BA8" w:rsidRDefault="003C027B" w:rsidP="003C027B">
      <w:pPr>
        <w:rPr>
          <w:rFonts w:ascii="Arial Narrow" w:hAnsi="Arial Narrow"/>
          <w:b/>
          <w:sz w:val="52"/>
          <w:szCs w:val="52"/>
        </w:rPr>
      </w:pPr>
    </w:p>
    <w:p w14:paraId="31C4D4F1" w14:textId="7F765863" w:rsidR="003C027B" w:rsidRDefault="003C027B" w:rsidP="003C027B">
      <w:r>
        <w:t xml:space="preserve">Look at the map of air quality measurement stations at </w:t>
      </w:r>
      <w:hyperlink r:id="rId6" w:anchor="4/50.32/-78.22" w:history="1">
        <w:r w:rsidRPr="00194C01">
          <w:rPr>
            <w:rStyle w:val="Hyperlink"/>
          </w:rPr>
          <w:t>https://cyclone.unbc.ca/aqmap/v3/#4/50.32/-78.22</w:t>
        </w:r>
      </w:hyperlink>
      <w:r>
        <w:t xml:space="preserve"> to answer the following questions.</w:t>
      </w:r>
    </w:p>
    <w:p w14:paraId="7A29D32F" w14:textId="77777777" w:rsidR="003C027B" w:rsidRDefault="003C027B" w:rsidP="003C027B"/>
    <w:p w14:paraId="6729FA0A" w14:textId="77777777" w:rsidR="003C027B" w:rsidRDefault="003C027B" w:rsidP="003C027B"/>
    <w:p w14:paraId="506A3F54" w14:textId="69A62BB3" w:rsidR="003C027B" w:rsidRPr="00784AE3" w:rsidRDefault="003C027B" w:rsidP="003C027B">
      <w:pPr>
        <w:pStyle w:val="ListParagraph"/>
        <w:widowControl/>
        <w:numPr>
          <w:ilvl w:val="0"/>
          <w:numId w:val="3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33DB7FFF" wp14:editId="431C90AD">
                <wp:simplePos x="0" y="0"/>
                <wp:positionH relativeFrom="column">
                  <wp:posOffset>1805940</wp:posOffset>
                </wp:positionH>
                <wp:positionV relativeFrom="paragraph">
                  <wp:posOffset>357505</wp:posOffset>
                </wp:positionV>
                <wp:extent cx="2621280" cy="295275"/>
                <wp:effectExtent l="0" t="0" r="2667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128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F5074" id="Rectangle 36" o:spid="_x0000_s1026" style="position:absolute;margin-left:142.2pt;margin-top:28.15pt;width:206.4pt;height:23.2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" filled="f" strokecolor="black [3213]" strokeweight="1pt"/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5E9E6C44" wp14:editId="645B711B">
                <wp:simplePos x="0" y="0"/>
                <wp:positionH relativeFrom="column">
                  <wp:posOffset>4324349</wp:posOffset>
                </wp:positionH>
                <wp:positionV relativeFrom="paragraph">
                  <wp:posOffset>33655</wp:posOffset>
                </wp:positionV>
                <wp:extent cx="141288" cy="102870"/>
                <wp:effectExtent l="19050" t="19050" r="30480" b="1143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1288" cy="10287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A6D4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340.5pt;margin-top:2.65pt;width:11.15pt;height:8.1pt;flip:x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" filled="f" strokecolor="black [3213]"/>
            </w:pict>
          </mc:Fallback>
        </mc:AlternateContent>
      </w:r>
      <w:r w:rsidRPr="00784AE3">
        <w:rPr>
          <w:lang w:val="en-CA"/>
        </w:rPr>
        <w:t xml:space="preserve">Count the number of stations in </w:t>
      </w:r>
      <w:r>
        <w:rPr>
          <w:lang w:val="en-CA"/>
        </w:rPr>
        <w:t xml:space="preserve">your Province/Territory </w:t>
      </w:r>
      <w:r w:rsidRPr="00784AE3">
        <w:rPr>
          <w:lang w:val="en-CA"/>
        </w:rPr>
        <w:t xml:space="preserve">(both </w:t>
      </w:r>
      <w:r w:rsidRPr="00784AE3">
        <w:rPr>
          <w:rFonts w:cstheme="minorHAnsi"/>
          <w:lang w:val="en-CA"/>
        </w:rPr>
        <w:t>Ο</w:t>
      </w:r>
      <w:r w:rsidRPr="00784AE3">
        <w:rPr>
          <w:lang w:val="en-CA"/>
        </w:rPr>
        <w:t xml:space="preserve"> and  </w:t>
      </w:r>
      <w:proofErr w:type="gramStart"/>
      <w:r w:rsidRPr="00784AE3">
        <w:rPr>
          <w:lang w:val="en-CA"/>
        </w:rPr>
        <w:t xml:space="preserve">  )</w:t>
      </w:r>
      <w:proofErr w:type="gramEnd"/>
      <w:r w:rsidRPr="00784AE3">
        <w:rPr>
          <w:lang w:val="en-CA"/>
        </w:rPr>
        <w:t>.  Use the roller on your mouse to zoom in if there seem to be more stations in a small area, then zoom back out to continue counting.</w:t>
      </w:r>
      <w:r>
        <w:rPr>
          <w:lang w:val="en-CA"/>
        </w:rPr>
        <w:t xml:space="preserve">  </w:t>
      </w:r>
      <w:r w:rsidRPr="00784AE3">
        <w:rPr>
          <w:lang w:val="en-CA"/>
        </w:rPr>
        <w:t xml:space="preserve">How many stations? </w:t>
      </w:r>
      <w:r w:rsidRPr="00784AE3">
        <w:rPr>
          <w:lang w:val="en-CA"/>
        </w:rPr>
        <w:br/>
      </w:r>
      <w:r w:rsidRPr="00784AE3">
        <w:rPr>
          <w:lang w:val="en-CA"/>
        </w:rPr>
        <w:br/>
      </w:r>
    </w:p>
    <w:p w14:paraId="170C505C" w14:textId="6F3ABBDB" w:rsidR="003C027B" w:rsidRDefault="003C027B" w:rsidP="003C027B">
      <w:pPr>
        <w:pStyle w:val="ListParagraph"/>
        <w:widowControl/>
        <w:numPr>
          <w:ilvl w:val="0"/>
          <w:numId w:val="3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11BED3B1" wp14:editId="4C8E8982">
                <wp:simplePos x="0" y="0"/>
                <wp:positionH relativeFrom="column">
                  <wp:posOffset>528320</wp:posOffset>
                </wp:positionH>
                <wp:positionV relativeFrom="paragraph">
                  <wp:posOffset>593090</wp:posOffset>
                </wp:positionV>
                <wp:extent cx="3291840" cy="252412"/>
                <wp:effectExtent l="0" t="0" r="228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5241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C3027" id="Rectangle 37" o:spid="_x0000_s1026" style="position:absolute;margin-left:41.6pt;margin-top:46.7pt;width:259.2pt;height:19.8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" filled="f" strokecolor="black [3213]" strokeweight="1pt"/>
            </w:pict>
          </mc:Fallback>
        </mc:AlternateContent>
      </w: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704832" behindDoc="0" locked="0" layoutInCell="1" allowOverlap="1" wp14:anchorId="090ABD81" wp14:editId="7AB3F34B">
                <wp:simplePos x="0" y="0"/>
                <wp:positionH relativeFrom="column">
                  <wp:posOffset>4939030</wp:posOffset>
                </wp:positionH>
                <wp:positionV relativeFrom="paragraph">
                  <wp:posOffset>422370</wp:posOffset>
                </wp:positionV>
                <wp:extent cx="1704975" cy="1690688"/>
                <wp:effectExtent l="0" t="0" r="9525" b="508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4975" cy="1690688"/>
                          <a:chOff x="0" y="0"/>
                          <a:chExt cx="1704975" cy="1690688"/>
                        </a:xfrm>
                      </wpg:grpSpPr>
                      <wps:wsp>
                        <wps:cNvPr id="11" name="Oval 11"/>
                        <wps:cNvSpPr/>
                        <wps:spPr>
                          <a:xfrm>
                            <a:off x="42862" y="2857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123825" y="204788"/>
                            <a:ext cx="138112" cy="142875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Oval 13"/>
                        <wps:cNvSpPr/>
                        <wps:spPr>
                          <a:xfrm>
                            <a:off x="376237" y="490538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542925" y="8477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661987" y="117157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871537" y="9239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val 17"/>
                        <wps:cNvSpPr/>
                        <wps:spPr>
                          <a:xfrm>
                            <a:off x="1014412" y="11906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1247775" y="1276350"/>
                            <a:ext cx="47625" cy="5715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Oval 19"/>
                        <wps:cNvSpPr/>
                        <wps:spPr>
                          <a:xfrm>
                            <a:off x="514350" y="133350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590550" y="381000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val 21"/>
                        <wps:cNvSpPr/>
                        <wps:spPr>
                          <a:xfrm>
                            <a:off x="828675" y="500063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Oval 22"/>
                        <wps:cNvSpPr/>
                        <wps:spPr>
                          <a:xfrm>
                            <a:off x="923925" y="628650"/>
                            <a:ext cx="123190" cy="12350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Oval 23"/>
                        <wps:cNvSpPr/>
                        <wps:spPr>
                          <a:xfrm>
                            <a:off x="1262062" y="728663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1462087" y="2381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Oval 25"/>
                        <wps:cNvSpPr/>
                        <wps:spPr>
                          <a:xfrm>
                            <a:off x="1438275" y="1109663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Oval 26"/>
                        <wps:cNvSpPr/>
                        <wps:spPr>
                          <a:xfrm>
                            <a:off x="852487" y="133350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Oval 27"/>
                        <wps:cNvSpPr/>
                        <wps:spPr>
                          <a:xfrm>
                            <a:off x="1223962" y="0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1123950" y="271463"/>
                            <a:ext cx="123825" cy="11906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Oval 29"/>
                        <wps:cNvSpPr/>
                        <wps:spPr>
                          <a:xfrm>
                            <a:off x="1466850" y="547688"/>
                            <a:ext cx="61913" cy="66675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1590675" y="895350"/>
                            <a:ext cx="52388" cy="47625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0" y="6191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152400" y="7715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Oval 33"/>
                        <wps:cNvSpPr/>
                        <wps:spPr>
                          <a:xfrm>
                            <a:off x="119062" y="1109663"/>
                            <a:ext cx="128587" cy="13335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Oval 34"/>
                        <wps:cNvSpPr/>
                        <wps:spPr>
                          <a:xfrm>
                            <a:off x="457200" y="1104900"/>
                            <a:ext cx="45719" cy="45719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val 35"/>
                        <wps:cNvSpPr/>
                        <wps:spPr>
                          <a:xfrm>
                            <a:off x="19050" y="1447800"/>
                            <a:ext cx="45719" cy="47625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val 38"/>
                        <wps:cNvSpPr/>
                        <wps:spPr>
                          <a:xfrm>
                            <a:off x="762000" y="13811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Oval 40"/>
                        <wps:cNvSpPr/>
                        <wps:spPr>
                          <a:xfrm>
                            <a:off x="914400" y="1533525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90525" y="1614488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1485900" y="1504950"/>
                            <a:ext cx="66675" cy="762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val 47"/>
                        <wps:cNvSpPr/>
                        <wps:spPr>
                          <a:xfrm>
                            <a:off x="1590675" y="1228725"/>
                            <a:ext cx="114300" cy="1143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CFB6F5" id="Group 10" o:spid="_x0000_s1026" style="position:absolute;margin-left:388.9pt;margin-top:33.25pt;width:134.25pt;height:133.15pt;z-index:251704832" coordsize="17049,16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">
                <v:oval id="Oval 11" o:spid="_x0000_s1027" style="position:absolute;left:428;top:285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" fillcolor="black [3200]" stroked="f" strokeweight="2pt"/>
                <v:oval id="Oval 12" o:spid="_x0000_s1028" style="position:absolute;left:1238;top:2047;width:1381;height:1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" fillcolor="black [3200]" stroked="f" strokeweight="2pt"/>
                <v:oval id="Oval 13" o:spid="_x0000_s1029" style="position:absolute;left:3762;top:4905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" fillcolor="black [3200]" stroked="f" strokeweight="2pt"/>
                <v:oval id="Oval 14" o:spid="_x0000_s1030" style="position:absolute;left:5429;top:8477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" fillcolor="black [3200]" stroked="f" strokeweight="2pt"/>
                <v:oval id="Oval 15" o:spid="_x0000_s1031" style="position:absolute;left:6619;top:11715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" fillcolor="black [3200]" stroked="f" strokeweight="2pt"/>
                <v:oval id="Oval 16" o:spid="_x0000_s1032" style="position:absolute;left:8715;top:9239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" fillcolor="black [3200]" stroked="f" strokeweight="2pt"/>
                <v:oval id="Oval 17" o:spid="_x0000_s1033" style="position:absolute;left:10144;top:11906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" fillcolor="black [3200]" stroked="f" strokeweight="2pt"/>
                <v:oval id="Oval 18" o:spid="_x0000_s1034" style="position:absolute;left:12477;top:12763;width:477;height: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" fillcolor="black [3200]" stroked="f" strokeweight="2pt"/>
                <v:oval id="Oval 19" o:spid="_x0000_s1035" style="position:absolute;left:5143;top:1333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" fillcolor="black [3200]" stroked="f" strokeweight="2pt"/>
                <v:oval id="Oval 20" o:spid="_x0000_s1036" style="position:absolute;left:5905;top:3810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" fillcolor="black [3200]" stroked="f" strokeweight="2pt"/>
                <v:oval id="Oval 21" o:spid="_x0000_s1037" style="position:absolute;left:8286;top:5000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" fillcolor="black [3200]" stroked="f" strokeweight="2pt"/>
                <v:oval id="Oval 22" o:spid="_x0000_s1038" style="position:absolute;left:9239;top:6286;width:1232;height:1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" fillcolor="black [3200]" stroked="f" strokeweight="2pt"/>
                <v:oval id="Oval 23" o:spid="_x0000_s1039" style="position:absolute;left:12620;top:7286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" fillcolor="black [3200]" stroked="f" strokeweight="2pt"/>
                <v:oval id="Oval 24" o:spid="_x0000_s1040" style="position:absolute;left:14620;top:2381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" fillcolor="black [3200]" stroked="f" strokeweight="2pt"/>
                <v:oval id="Oval 25" o:spid="_x0000_s1041" style="position:absolute;left:14382;top:11096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" fillcolor="black [3200]" stroked="f" strokeweight="2pt"/>
                <v:oval id="Oval 26" o:spid="_x0000_s1042" style="position:absolute;left:8524;top:1333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" fillcolor="black [3200]" stroked="f" strokeweight="2pt"/>
                <v:oval id="Oval 27" o:spid="_x0000_s1043" style="position:absolute;left:12239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" fillcolor="black [3200]" stroked="f" strokeweight="2pt"/>
                <v:oval id="Oval 28" o:spid="_x0000_s1044" style="position:absolute;left:11239;top:2714;width:1238;height:1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" fillcolor="black [3200]" stroked="f" strokeweight="2pt"/>
                <v:oval id="Oval 29" o:spid="_x0000_s1045" style="position:absolute;left:14668;top:5476;width:619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" fillcolor="black [3200]" stroked="f" strokeweight="2pt"/>
                <v:oval id="Oval 30" o:spid="_x0000_s1046" style="position:absolute;left:15906;top:8953;width:524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" fillcolor="black [3200]" stroked="f" strokeweight="2pt"/>
                <v:oval id="Oval 31" o:spid="_x0000_s1047" style="position:absolute;top:6191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" fillcolor="black [3200]" stroked="f" strokeweight="2pt"/>
                <v:oval id="Oval 32" o:spid="_x0000_s1048" style="position:absolute;left:1524;top:7715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" fillcolor="black [3200]" stroked="f" strokeweight="2pt"/>
                <v:oval id="Oval 33" o:spid="_x0000_s1049" style="position:absolute;left:1190;top:11096;width:1286;height:1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" fillcolor="black [3200]" stroked="f" strokeweight="2pt"/>
                <v:oval id="Oval 34" o:spid="_x0000_s1050" style="position:absolute;left:4572;top:11049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" fillcolor="black [3200]" stroked="f" strokeweight="2pt"/>
                <v:oval id="Oval 35" o:spid="_x0000_s1051" style="position:absolute;left:190;top:14478;width:457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" fillcolor="black [3200]" stroked="f" strokeweight="2pt"/>
                <v:oval id="Oval 38" o:spid="_x0000_s1052" style="position:absolute;left:7620;top:13811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" fillcolor="black [3200]" stroked="f" strokeweight="2pt"/>
                <v:oval id="Oval 40" o:spid="_x0000_s1053" style="position:absolute;left:9144;top:15335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" fillcolor="black [3200]" stroked="f" strokeweight="2pt"/>
                <v:oval id="Oval 41" o:spid="_x0000_s1054" style="position:absolute;left:3905;top:16144;width:667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" fillcolor="black [3200]" stroked="f" strokeweight="2pt"/>
                <v:oval id="Oval 42" o:spid="_x0000_s1055" style="position:absolute;left:14859;top:15049;width:666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" fillcolor="black [3200]" stroked="f" strokeweight="2pt"/>
                <v:oval id="Oval 47" o:spid="_x0000_s1056" style="position:absolute;left:15906;top:12287;width:1143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" fillcolor="black [3200]" stroked="f" strokeweight="2pt"/>
              </v:group>
            </w:pict>
          </mc:Fallback>
        </mc:AlternateContent>
      </w:r>
      <w:r>
        <w:rPr>
          <w:lang w:val="en-CA"/>
        </w:rPr>
        <w:t>Look at the colours of the station markers.  The colour indicates the level of PM</w:t>
      </w:r>
      <w:r w:rsidRPr="00F30FBC">
        <w:rPr>
          <w:vertAlign w:val="subscript"/>
          <w:lang w:val="en-CA"/>
        </w:rPr>
        <w:t>2.5</w:t>
      </w:r>
      <w:r>
        <w:rPr>
          <w:lang w:val="en-CA"/>
        </w:rPr>
        <w:t xml:space="preserve"> measured at that station.  Match the colour to the legend on the right of the map.  What colour range (or ranges) do the stations fall into?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  <w:t xml:space="preserve">    </w:t>
      </w:r>
      <w:r>
        <w:rPr>
          <w:lang w:val="en-CA"/>
        </w:rPr>
        <w:br/>
      </w:r>
      <w:r>
        <w:rPr>
          <w:lang w:val="en-CA"/>
        </w:rPr>
        <w:br/>
      </w:r>
    </w:p>
    <w:p w14:paraId="4E73A0E7" w14:textId="255A0CBE" w:rsidR="003C027B" w:rsidRDefault="003C027B" w:rsidP="003C027B">
      <w:pPr>
        <w:pStyle w:val="ListParagraph"/>
        <w:widowControl/>
        <w:numPr>
          <w:ilvl w:val="0"/>
          <w:numId w:val="3"/>
        </w:numPr>
        <w:autoSpaceDE/>
        <w:autoSpaceDN/>
        <w:spacing w:after="200" w:line="276" w:lineRule="auto"/>
        <w:contextualSpacing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3EB0C1A0" wp14:editId="4F87598E">
                <wp:simplePos x="0" y="0"/>
                <wp:positionH relativeFrom="margin">
                  <wp:posOffset>468947</wp:posOffset>
                </wp:positionH>
                <wp:positionV relativeFrom="paragraph">
                  <wp:posOffset>2722880</wp:posOffset>
                </wp:positionV>
                <wp:extent cx="5309870" cy="928370"/>
                <wp:effectExtent l="0" t="0" r="24130" b="2413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9870" cy="92837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0C18D4" id="Rectangle 50" o:spid="_x0000_s1026" style="position:absolute;margin-left:36.9pt;margin-top:214.4pt;width:418.1pt;height:73.1pt;z-index:25172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" filled="f" strokecolor="black [3213]" strokeweight="1pt">
                <w10:wrap anchorx="margin"/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256E024D" wp14:editId="085B0730">
                <wp:simplePos x="0" y="0"/>
                <wp:positionH relativeFrom="margin">
                  <wp:align>right</wp:align>
                </wp:positionH>
                <wp:positionV relativeFrom="margin">
                  <wp:posOffset>3908380</wp:posOffset>
                </wp:positionV>
                <wp:extent cx="2042795" cy="1842770"/>
                <wp:effectExtent l="0" t="0" r="14605" b="2413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795" cy="184277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6D7F48" id="Rectangle 2" o:spid="_x0000_s1026" style="position:absolute;margin-left:109.65pt;margin-top:307.75pt;width:160.85pt;height:145.1pt;z-index:2516904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" filled="f" strokecolor="black [3213]" strokeweight=".5pt">
                <w10:wrap type="square" anchorx="margin" anchory="margin"/>
              </v:rect>
            </w:pict>
          </mc:Fallback>
        </mc:AlternateContent>
      </w:r>
      <w:r>
        <w:rPr>
          <w:lang w:val="en-CA"/>
        </w:rPr>
        <w:t>The units for the PM</w:t>
      </w:r>
      <w:r w:rsidRPr="00F30FBC">
        <w:rPr>
          <w:vertAlign w:val="subscript"/>
          <w:lang w:val="en-CA"/>
        </w:rPr>
        <w:t>2.5</w:t>
      </w:r>
      <w:r>
        <w:rPr>
          <w:lang w:val="en-CA"/>
        </w:rPr>
        <w:t xml:space="preserve"> measurement are </w:t>
      </w:r>
      <w:r w:rsidRPr="00432930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432930">
        <w:rPr>
          <w:vertAlign w:val="superscript"/>
          <w:lang w:val="en-CA"/>
        </w:rPr>
        <w:t>-3</w:t>
      </w:r>
      <w:r>
        <w:rPr>
          <w:lang w:val="en-CA"/>
        </w:rPr>
        <w:t xml:space="preserve"> (say: “micrograms per metre cubed”).  This is a very small amount.  Recall when you learned about mass in math class, and how much one gram is.  A gram is </w:t>
      </w:r>
      <w:proofErr w:type="gramStart"/>
      <w:r>
        <w:rPr>
          <w:lang w:val="en-CA"/>
        </w:rPr>
        <w:t>pretty small</w:t>
      </w:r>
      <w:proofErr w:type="gramEnd"/>
      <w:r>
        <w:rPr>
          <w:lang w:val="en-CA"/>
        </w:rPr>
        <w:t xml:space="preserve">.  But there are one million micrograms in a gram!  </w:t>
      </w:r>
      <w:proofErr w:type="gramStart"/>
      <w:r>
        <w:rPr>
          <w:lang w:val="en-CA"/>
        </w:rPr>
        <w:t>So</w:t>
      </w:r>
      <w:proofErr w:type="gramEnd"/>
      <w:r>
        <w:rPr>
          <w:lang w:val="en-CA"/>
        </w:rPr>
        <w:t xml:space="preserve"> a microgram is </w:t>
      </w:r>
      <w:r>
        <w:rPr>
          <w:i/>
          <w:lang w:val="en-CA"/>
        </w:rPr>
        <w:t>really</w:t>
      </w:r>
      <w:r>
        <w:rPr>
          <w:lang w:val="en-CA"/>
        </w:rPr>
        <w:t xml:space="preserve"> small.  A measurement of 1 </w:t>
      </w:r>
      <w:r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F30FBC">
        <w:rPr>
          <w:vertAlign w:val="superscript"/>
          <w:lang w:val="en-CA"/>
        </w:rPr>
        <w:t>-3</w:t>
      </w:r>
      <w:r>
        <w:rPr>
          <w:lang w:val="en-CA"/>
        </w:rPr>
        <w:t xml:space="preserve"> means one microgram of PM</w:t>
      </w:r>
      <w:r w:rsidRPr="00F30FBC">
        <w:rPr>
          <w:vertAlign w:val="subscript"/>
          <w:lang w:val="en-CA"/>
        </w:rPr>
        <w:t>2.5</w:t>
      </w:r>
      <w:r>
        <w:rPr>
          <w:lang w:val="en-CA"/>
        </w:rPr>
        <w:t xml:space="preserve"> inside one cubic metre of air.  To understand how much space a cubic metre of air is, imagine a metre stick being one side of a big cube.  That’s one cubic metre.  </w:t>
      </w:r>
      <w:proofErr w:type="gramStart"/>
      <w:r>
        <w:rPr>
          <w:lang w:val="en-CA"/>
        </w:rPr>
        <w:t>So</w:t>
      </w:r>
      <w:proofErr w:type="gramEnd"/>
      <w:r>
        <w:rPr>
          <w:lang w:val="en-CA"/>
        </w:rPr>
        <w:t xml:space="preserve"> a measurement of 1 </w:t>
      </w:r>
      <w:r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F30FBC">
        <w:rPr>
          <w:vertAlign w:val="superscript"/>
          <w:lang w:val="en-CA"/>
        </w:rPr>
        <w:t>-3</w:t>
      </w:r>
      <w:r>
        <w:rPr>
          <w:lang w:val="en-CA"/>
        </w:rPr>
        <w:t xml:space="preserve"> means one millionth of a gram inside one cubic metre of air.  That may seem really small (and it is!), and truly, a PM</w:t>
      </w:r>
      <w:r w:rsidRPr="00D067BD">
        <w:rPr>
          <w:vertAlign w:val="subscript"/>
          <w:lang w:val="en-CA"/>
        </w:rPr>
        <w:t>2.5</w:t>
      </w:r>
      <w:r>
        <w:rPr>
          <w:lang w:val="en-CA"/>
        </w:rPr>
        <w:t xml:space="preserve"> measurement of 1 </w:t>
      </w:r>
      <w:r w:rsidRPr="00D067BD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D067BD">
        <w:rPr>
          <w:vertAlign w:val="superscript"/>
          <w:lang w:val="en-CA"/>
        </w:rPr>
        <w:t>-3</w:t>
      </w:r>
      <w:r>
        <w:rPr>
          <w:lang w:val="en-CA"/>
        </w:rPr>
        <w:t xml:space="preserve"> is pretty clean air.  But constantly breathing in air that has, say, 30 </w:t>
      </w:r>
      <w:r w:rsidRPr="00D067BD">
        <w:rPr>
          <w:rFonts w:ascii="Symbol" w:hAnsi="Symbol"/>
          <w:lang w:val="en-CA"/>
        </w:rPr>
        <w:t></w:t>
      </w:r>
      <w:r>
        <w:rPr>
          <w:lang w:val="en-CA"/>
        </w:rPr>
        <w:t>g m</w:t>
      </w:r>
      <w:r w:rsidRPr="00D067BD">
        <w:rPr>
          <w:vertAlign w:val="superscript"/>
          <w:lang w:val="en-CA"/>
        </w:rPr>
        <w:t>-3</w:t>
      </w:r>
      <w:r>
        <w:rPr>
          <w:lang w:val="en-CA"/>
        </w:rPr>
        <w:t xml:space="preserve"> of PM</w:t>
      </w:r>
      <w:r w:rsidRPr="00EE0116">
        <w:rPr>
          <w:vertAlign w:val="subscript"/>
          <w:lang w:val="en-CA"/>
        </w:rPr>
        <w:t>2.5</w:t>
      </w:r>
      <w:r>
        <w:rPr>
          <w:lang w:val="en-CA"/>
        </w:rPr>
        <w:t xml:space="preserve"> in it adds up to a lot of particles going in to your lungs, and can cause or worsen health issues such as asthma.  That’s why the government sets a threshold level of PM</w:t>
      </w:r>
      <w:r w:rsidRPr="00EE0116">
        <w:rPr>
          <w:vertAlign w:val="subscript"/>
          <w:lang w:val="en-CA"/>
        </w:rPr>
        <w:t>2.5</w:t>
      </w:r>
      <w:r>
        <w:rPr>
          <w:lang w:val="en-CA"/>
        </w:rPr>
        <w:t>.  If an area’s PM</w:t>
      </w:r>
      <w:r w:rsidRPr="00D067BD">
        <w:rPr>
          <w:vertAlign w:val="subscript"/>
          <w:lang w:val="en-CA"/>
        </w:rPr>
        <w:t>2.5</w:t>
      </w:r>
      <w:r>
        <w:rPr>
          <w:lang w:val="en-CA"/>
        </w:rPr>
        <w:t xml:space="preserve"> is consistently higher than this safe threshold, we look at ways to make the air quality better.  </w:t>
      </w:r>
      <w:r w:rsidRPr="009328D0">
        <w:rPr>
          <w:b/>
          <w:lang w:val="en-CA"/>
        </w:rPr>
        <w:t>What are some things that can be done to make air quality better in an area?</w:t>
      </w:r>
      <w:r w:rsidRPr="009328D0">
        <w:rPr>
          <w:lang w:val="en-CA"/>
        </w:rPr>
        <w:br/>
      </w:r>
      <w:r>
        <w:rPr>
          <w:lang w:val="en-CA"/>
        </w:rPr>
        <w:br/>
      </w:r>
      <w:r>
        <w:rPr>
          <w:lang w:val="en-CA"/>
        </w:rPr>
        <w:br/>
      </w:r>
    </w:p>
    <w:p w14:paraId="44F0A2B2" w14:textId="77777777" w:rsidR="003C027B" w:rsidRDefault="003C027B" w:rsidP="003C027B"/>
    <w:p w14:paraId="1FFC4152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13870CC" w14:textId="3D4BFF07" w:rsidR="000E205E" w:rsidRDefault="000E205E" w:rsidP="003C027B">
      <w:pPr>
        <w:spacing w:before="103"/>
        <w:ind w:right="999"/>
        <w:rPr>
          <w:rFonts w:ascii="Trebuchet MS"/>
          <w:w w:val="95"/>
          <w:sz w:val="18"/>
        </w:rPr>
      </w:pPr>
    </w:p>
    <w:p w14:paraId="24338244" w14:textId="77777777" w:rsidR="003C027B" w:rsidRDefault="003C027B" w:rsidP="003C027B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33991B9B" w14:textId="3887DF07" w:rsidR="000E205E" w:rsidRDefault="003C027B" w:rsidP="003C027B">
      <w:pPr>
        <w:pStyle w:val="BodyText"/>
        <w:spacing w:before="3"/>
        <w:rPr>
          <w:rFonts w:ascii="Trebuchet MS"/>
          <w:w w:val="95"/>
          <w:sz w:val="18"/>
        </w:rPr>
      </w:pPr>
      <w:r>
        <w:rPr>
          <w:noProof/>
        </w:rPr>
        <w:drawing>
          <wp:anchor distT="0" distB="0" distL="0" distR="0" simplePos="0" relativeHeight="487539200" behindDoc="0" locked="0" layoutInCell="1" allowOverlap="1" wp14:anchorId="4A84F26D" wp14:editId="69550E92">
            <wp:simplePos x="0" y="0"/>
            <wp:positionH relativeFrom="page">
              <wp:posOffset>5708392</wp:posOffset>
            </wp:positionH>
            <wp:positionV relativeFrom="paragraph">
              <wp:posOffset>136776</wp:posOffset>
            </wp:positionV>
            <wp:extent cx="1538192" cy="352044"/>
            <wp:effectExtent l="0" t="0" r="0" b="0"/>
            <wp:wrapTopAndBottom/>
            <wp:docPr id="53" name="image7.png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7.png" descr="Shape&#10;&#10;Description automatically generated with medium confidence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06549B" w14:textId="6AE865CB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BA7D01B" w14:textId="77777777" w:rsidR="000E205E" w:rsidRDefault="000E205E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sectPr w:rsidR="000E205E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D23DF"/>
    <w:multiLevelType w:val="hybridMultilevel"/>
    <w:tmpl w:val="ECAAC820"/>
    <w:lvl w:ilvl="0" w:tplc="BE1CC1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379362A"/>
    <w:multiLevelType w:val="hybridMultilevel"/>
    <w:tmpl w:val="9AEA873E"/>
    <w:lvl w:ilvl="0" w:tplc="EC0637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3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4" w15:restartNumberingAfterBreak="0">
    <w:nsid w:val="6A145797"/>
    <w:multiLevelType w:val="hybridMultilevel"/>
    <w:tmpl w:val="244A7430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2"/>
  </w:num>
  <w:num w:numId="2" w16cid:durableId="1188057087">
    <w:abstractNumId w:val="3"/>
  </w:num>
  <w:num w:numId="3" w16cid:durableId="731080037">
    <w:abstractNumId w:val="4"/>
  </w:num>
  <w:num w:numId="4" w16cid:durableId="479737405">
    <w:abstractNumId w:val="5"/>
  </w:num>
  <w:num w:numId="5" w16cid:durableId="1741174560">
    <w:abstractNumId w:val="0"/>
  </w:num>
  <w:num w:numId="6" w16cid:durableId="98532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B6034"/>
    <w:rsid w:val="000E205E"/>
    <w:rsid w:val="00184CD8"/>
    <w:rsid w:val="003459EB"/>
    <w:rsid w:val="003C027B"/>
    <w:rsid w:val="00532E36"/>
    <w:rsid w:val="0097542A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yclone.unbc.ca/aqmap/v3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8:53:00Z</dcterms:created>
  <dcterms:modified xsi:type="dcterms:W3CDTF">2023-01-0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